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C1249" w14:textId="77777777" w:rsidR="00B73203" w:rsidRPr="00473CEF" w:rsidRDefault="00B73203" w:rsidP="00B73203">
      <w:pPr>
        <w:rPr>
          <w:rFonts w:ascii="BIZ UDPゴシック" w:eastAsia="BIZ UDPゴシック" w:hAnsi="BIZ UDPゴシック"/>
        </w:rPr>
      </w:pPr>
    </w:p>
    <w:p w14:paraId="7D76273D" w14:textId="77777777" w:rsidR="00B80EBD" w:rsidRPr="00473CEF" w:rsidRDefault="00B80EBD" w:rsidP="00B73203">
      <w:pPr>
        <w:rPr>
          <w:rFonts w:ascii="BIZ UDPゴシック" w:eastAsia="BIZ UDPゴシック" w:hAnsi="BIZ UDPゴシック"/>
        </w:rPr>
      </w:pPr>
    </w:p>
    <w:p w14:paraId="101586BA" w14:textId="47AD1C7F" w:rsidR="009724A3" w:rsidRPr="00473CEF" w:rsidRDefault="00E33E0A" w:rsidP="00E33E0A">
      <w:pPr>
        <w:jc w:val="right"/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>(YYMMDD)</w:t>
      </w:r>
    </w:p>
    <w:p w14:paraId="0AE5146F" w14:textId="3F08AF98" w:rsidR="00E33E0A" w:rsidRPr="00473CEF" w:rsidRDefault="00B73203" w:rsidP="00E33E0A">
      <w:pPr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 xml:space="preserve">　</w:t>
      </w:r>
      <w:r w:rsidR="00E33E0A" w:rsidRPr="00473CEF">
        <w:rPr>
          <w:rFonts w:ascii="BIZ UDPゴシック" w:eastAsia="BIZ UDPゴシック" w:hAnsi="BIZ UDPゴシック"/>
        </w:rPr>
        <w:t xml:space="preserve">Dear </w:t>
      </w:r>
      <w:r w:rsidR="00E67CFA" w:rsidRPr="00473CEF">
        <w:rPr>
          <w:rFonts w:ascii="BIZ UDPゴシック" w:eastAsia="BIZ UDPゴシック" w:hAnsi="BIZ UDPゴシック"/>
        </w:rPr>
        <w:t>President</w:t>
      </w:r>
      <w:r w:rsidR="00E33E0A" w:rsidRPr="00473CEF">
        <w:rPr>
          <w:rFonts w:ascii="BIZ UDPゴシック" w:eastAsia="BIZ UDPゴシック" w:hAnsi="BIZ UDPゴシック"/>
        </w:rPr>
        <w:t xml:space="preserve"> of　Kyushu Dental University:</w:t>
      </w:r>
    </w:p>
    <w:p w14:paraId="7F52456E" w14:textId="77777777" w:rsidR="00B73203" w:rsidRPr="00473CEF" w:rsidRDefault="00B73203" w:rsidP="00B73203">
      <w:pPr>
        <w:rPr>
          <w:rFonts w:ascii="BIZ UDPゴシック" w:eastAsia="BIZ UDPゴシック" w:hAnsi="BIZ UDPゴシック"/>
        </w:rPr>
      </w:pPr>
    </w:p>
    <w:p w14:paraId="341BAE27" w14:textId="6E10FA7A" w:rsidR="00B80EBD" w:rsidRPr="00473CEF" w:rsidRDefault="00B73203" w:rsidP="00B73203">
      <w:pPr>
        <w:wordWrap w:val="0"/>
        <w:jc w:val="right"/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 xml:space="preserve">　</w:t>
      </w:r>
    </w:p>
    <w:tbl>
      <w:tblPr>
        <w:tblStyle w:val="ab"/>
        <w:tblW w:w="6868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3"/>
        <w:gridCol w:w="3733"/>
        <w:gridCol w:w="1102"/>
      </w:tblGrid>
      <w:tr w:rsidR="00E33E0A" w:rsidRPr="00473CEF" w14:paraId="5BFC71CC" w14:textId="77777777" w:rsidTr="00226888">
        <w:trPr>
          <w:trHeight w:val="510"/>
          <w:jc w:val="right"/>
        </w:trPr>
        <w:tc>
          <w:tcPr>
            <w:tcW w:w="1642" w:type="dxa"/>
            <w:vAlign w:val="center"/>
          </w:tcPr>
          <w:p w14:paraId="6134EB9E" w14:textId="15205C33" w:rsidR="00E33E0A" w:rsidRPr="00473CEF" w:rsidRDefault="00E33E0A" w:rsidP="00226888">
            <w:pPr>
              <w:ind w:right="105"/>
              <w:jc w:val="right"/>
              <w:rPr>
                <w:rFonts w:ascii="BIZ UDPゴシック" w:eastAsia="BIZ UDPゴシック" w:hAnsi="BIZ UDPゴシック"/>
              </w:rPr>
            </w:pPr>
            <w:bookmarkStart w:id="0" w:name="_Hlk134800264"/>
            <w:r w:rsidRPr="00473CEF">
              <w:rPr>
                <w:rFonts w:ascii="BIZ UDPゴシック" w:eastAsia="BIZ UDPゴシック" w:hAnsi="BIZ UDPゴシック"/>
              </w:rPr>
              <w:t xml:space="preserve">（Company） 　</w:t>
            </w:r>
          </w:p>
        </w:tc>
        <w:tc>
          <w:tcPr>
            <w:tcW w:w="4390" w:type="dxa"/>
          </w:tcPr>
          <w:p w14:paraId="463FFEE4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20223949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E33E0A" w:rsidRPr="00473CEF" w14:paraId="5A7E0705" w14:textId="77777777" w:rsidTr="00226888">
        <w:trPr>
          <w:trHeight w:val="510"/>
          <w:jc w:val="right"/>
        </w:trPr>
        <w:tc>
          <w:tcPr>
            <w:tcW w:w="1642" w:type="dxa"/>
            <w:vAlign w:val="center"/>
          </w:tcPr>
          <w:p w14:paraId="7EA67580" w14:textId="77777777" w:rsidR="00E33E0A" w:rsidRPr="00473CEF" w:rsidRDefault="00E33E0A" w:rsidP="00226888">
            <w:pPr>
              <w:jc w:val="right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>Address</w:t>
            </w:r>
            <w:r w:rsidRPr="00473CEF">
              <w:rPr>
                <w:rFonts w:ascii="BIZ UDPゴシック" w:eastAsia="BIZ UDPゴシック" w:hAnsi="BIZ UDPゴシック"/>
              </w:rPr>
              <w:t>：</w:t>
            </w:r>
          </w:p>
        </w:tc>
        <w:tc>
          <w:tcPr>
            <w:tcW w:w="4390" w:type="dxa"/>
          </w:tcPr>
          <w:p w14:paraId="52F699E6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597AE3B2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E33E0A" w:rsidRPr="00473CEF" w14:paraId="049A03E1" w14:textId="77777777" w:rsidTr="00226888">
        <w:trPr>
          <w:trHeight w:val="510"/>
          <w:jc w:val="right"/>
        </w:trPr>
        <w:tc>
          <w:tcPr>
            <w:tcW w:w="1642" w:type="dxa"/>
            <w:vAlign w:val="center"/>
          </w:tcPr>
          <w:p w14:paraId="2FE01F1D" w14:textId="77777777" w:rsidR="00E33E0A" w:rsidRPr="00473CEF" w:rsidRDefault="00E33E0A" w:rsidP="00226888">
            <w:pPr>
              <w:jc w:val="right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</w:rPr>
              <w:t>Company name：</w:t>
            </w:r>
          </w:p>
        </w:tc>
        <w:tc>
          <w:tcPr>
            <w:tcW w:w="4390" w:type="dxa"/>
          </w:tcPr>
          <w:p w14:paraId="44165C46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28DEC0DF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E33E0A" w:rsidRPr="00473CEF" w14:paraId="7C1B0AF3" w14:textId="77777777" w:rsidTr="00226888">
        <w:trPr>
          <w:trHeight w:val="510"/>
          <w:jc w:val="right"/>
        </w:trPr>
        <w:tc>
          <w:tcPr>
            <w:tcW w:w="1642" w:type="dxa"/>
            <w:vAlign w:val="center"/>
          </w:tcPr>
          <w:p w14:paraId="2393928D" w14:textId="77777777" w:rsidR="00E33E0A" w:rsidRPr="00473CEF" w:rsidRDefault="00E33E0A" w:rsidP="00226888">
            <w:pPr>
              <w:jc w:val="right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>Title of the representative</w:t>
            </w:r>
            <w:r w:rsidRPr="00473CEF">
              <w:rPr>
                <w:rFonts w:ascii="BIZ UDPゴシック" w:eastAsia="BIZ UDPゴシック" w:hAnsi="BIZ UDPゴシック"/>
              </w:rPr>
              <w:t xml:space="preserve">：　</w:t>
            </w:r>
          </w:p>
        </w:tc>
        <w:tc>
          <w:tcPr>
            <w:tcW w:w="4390" w:type="dxa"/>
          </w:tcPr>
          <w:p w14:paraId="6F69ED75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4DC79139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E33E0A" w:rsidRPr="00473CEF" w14:paraId="033FC14F" w14:textId="77777777" w:rsidTr="00226888">
        <w:trPr>
          <w:trHeight w:val="510"/>
          <w:jc w:val="right"/>
        </w:trPr>
        <w:tc>
          <w:tcPr>
            <w:tcW w:w="1642" w:type="dxa"/>
            <w:vAlign w:val="center"/>
          </w:tcPr>
          <w:p w14:paraId="348004EA" w14:textId="77777777" w:rsidR="00E33E0A" w:rsidRPr="00473CEF" w:rsidRDefault="00E33E0A" w:rsidP="00226888">
            <w:pPr>
              <w:jc w:val="right"/>
              <w:rPr>
                <w:rFonts w:ascii="BIZ UDPゴシック" w:eastAsia="BIZ UDPゴシック" w:hAnsi="BIZ UDPゴシック"/>
                <w:kern w:val="0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>Name of the representative</w:t>
            </w:r>
            <w:r w:rsidRPr="00473CEF">
              <w:rPr>
                <w:rFonts w:ascii="BIZ UDPゴシック" w:eastAsia="BIZ UDPゴシック" w:hAnsi="BIZ UDPゴシック"/>
              </w:rPr>
              <w:t>：</w:t>
            </w:r>
          </w:p>
        </w:tc>
        <w:tc>
          <w:tcPr>
            <w:tcW w:w="4390" w:type="dxa"/>
            <w:vAlign w:val="center"/>
          </w:tcPr>
          <w:p w14:paraId="2E494992" w14:textId="77777777" w:rsidR="00E33E0A" w:rsidRPr="00473CEF" w:rsidRDefault="00E33E0A" w:rsidP="00226888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  <w:vAlign w:val="center"/>
          </w:tcPr>
          <w:p w14:paraId="4C98213B" w14:textId="77777777" w:rsidR="00E33E0A" w:rsidRPr="00473CEF" w:rsidRDefault="00E33E0A" w:rsidP="00226888">
            <w:pPr>
              <w:jc w:val="right"/>
              <w:rPr>
                <w:rFonts w:ascii="BIZ UDPゴシック" w:eastAsia="BIZ UDPゴシック" w:hAnsi="BIZ UDPゴシック"/>
                <w:bdr w:val="single" w:sz="4" w:space="0" w:color="auto"/>
              </w:rPr>
            </w:pPr>
            <w:r w:rsidRPr="00473CEF">
              <w:rPr>
                <w:rFonts w:ascii="BIZ UDPゴシック" w:eastAsia="BIZ UDPゴシック" w:hAnsi="BIZ UDPゴシック"/>
                <w:bdr w:val="single" w:sz="4" w:space="0" w:color="auto"/>
              </w:rPr>
              <w:t>Official Seal</w:t>
            </w:r>
          </w:p>
        </w:tc>
      </w:tr>
    </w:tbl>
    <w:bookmarkEnd w:id="0"/>
    <w:p w14:paraId="3FE7A441" w14:textId="77777777" w:rsidR="00E33E0A" w:rsidRPr="00473CEF" w:rsidRDefault="00E33E0A" w:rsidP="00E33E0A">
      <w:pPr>
        <w:jc w:val="right"/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 xml:space="preserve">　　　　　　　　　　　　　　　　　　　 　　　　　　　　　　　　　　　　　　</w:t>
      </w:r>
    </w:p>
    <w:p w14:paraId="34952011" w14:textId="77777777" w:rsidR="00E33E0A" w:rsidRPr="00473CEF" w:rsidRDefault="00E33E0A" w:rsidP="00E33E0A">
      <w:pPr>
        <w:rPr>
          <w:rFonts w:ascii="BIZ UDPゴシック" w:eastAsia="BIZ UDPゴシック" w:hAnsi="BIZ UDPゴシック"/>
        </w:rPr>
      </w:pPr>
    </w:p>
    <w:p w14:paraId="57FBFD79" w14:textId="1119CF93" w:rsidR="00E33E0A" w:rsidRPr="00473CEF" w:rsidRDefault="00E33E0A" w:rsidP="00E33E0A">
      <w:pPr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 xml:space="preserve">I grant permission for the individual specified below to apply for Kyushu Dental University Graduate School of Dentistry </w:t>
      </w:r>
      <w:r w:rsidR="003B68C5" w:rsidRPr="00473CEF">
        <w:rPr>
          <w:rFonts w:ascii="BIZ UDPゴシック" w:eastAsia="BIZ UDPゴシック" w:hAnsi="BIZ UDPゴシック"/>
        </w:rPr>
        <w:t xml:space="preserve">under </w:t>
      </w:r>
      <w:r w:rsidRPr="00473CEF">
        <w:rPr>
          <w:rFonts w:ascii="BIZ UDPゴシック" w:eastAsia="BIZ UDPゴシック" w:hAnsi="BIZ UDPゴシック"/>
        </w:rPr>
        <w:t>Special Application for Working Adult and pursue studies during his/her tenure at our company.</w:t>
      </w:r>
    </w:p>
    <w:p w14:paraId="7937E7DD" w14:textId="77777777" w:rsidR="00E33E0A" w:rsidRPr="00473CEF" w:rsidRDefault="00E33E0A" w:rsidP="00E33E0A">
      <w:pPr>
        <w:rPr>
          <w:rFonts w:ascii="BIZ UDPゴシック" w:eastAsia="BIZ UDPゴシック" w:hAnsi="BIZ UDPゴシック"/>
        </w:rPr>
      </w:pPr>
    </w:p>
    <w:p w14:paraId="70C7127A" w14:textId="1D84AD2D" w:rsidR="00E33E0A" w:rsidRPr="00473CEF" w:rsidRDefault="00E67CFA" w:rsidP="00E33E0A">
      <w:pPr>
        <w:pStyle w:val="a3"/>
        <w:rPr>
          <w:rFonts w:ascii="BIZ UDPゴシック" w:eastAsia="BIZ UDPゴシック" w:hAnsi="BIZ UDPゴシック"/>
        </w:rPr>
      </w:pPr>
      <w:r w:rsidRPr="00473CEF">
        <w:rPr>
          <w:rFonts w:ascii="BIZ UDPゴシック" w:eastAsia="BIZ UDPゴシック" w:hAnsi="BIZ UDPゴシック"/>
        </w:rPr>
        <w:t xml:space="preserve"> </w:t>
      </w:r>
    </w:p>
    <w:p w14:paraId="15C9F2D5" w14:textId="77777777" w:rsidR="00554308" w:rsidRPr="00473CEF" w:rsidRDefault="00554308" w:rsidP="00B73203">
      <w:pPr>
        <w:rPr>
          <w:rFonts w:ascii="BIZ UDPゴシック" w:eastAsia="BIZ UDPゴシック" w:hAnsi="BIZ UDPゴシック"/>
        </w:rPr>
      </w:pPr>
    </w:p>
    <w:tbl>
      <w:tblPr>
        <w:tblStyle w:val="ab"/>
        <w:tblW w:w="794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9"/>
        <w:gridCol w:w="6454"/>
      </w:tblGrid>
      <w:tr w:rsidR="007B00F3" w:rsidRPr="00473CEF" w14:paraId="20F6BE3D" w14:textId="77777777" w:rsidTr="001C604B">
        <w:trPr>
          <w:trHeight w:val="624"/>
        </w:trPr>
        <w:tc>
          <w:tcPr>
            <w:tcW w:w="1341" w:type="dxa"/>
            <w:vAlign w:val="bottom"/>
          </w:tcPr>
          <w:p w14:paraId="6E2D0924" w14:textId="3C85997E" w:rsidR="007B00F3" w:rsidRPr="00473CEF" w:rsidRDefault="00E33E0A" w:rsidP="007B00F3">
            <w:pPr>
              <w:ind w:right="105"/>
              <w:jc w:val="center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>Name</w:t>
            </w:r>
          </w:p>
        </w:tc>
        <w:tc>
          <w:tcPr>
            <w:tcW w:w="6602" w:type="dxa"/>
            <w:tcBorders>
              <w:bottom w:val="single" w:sz="4" w:space="0" w:color="auto"/>
            </w:tcBorders>
            <w:vAlign w:val="bottom"/>
          </w:tcPr>
          <w:p w14:paraId="50C4978C" w14:textId="77777777" w:rsidR="007B00F3" w:rsidRPr="00473CEF" w:rsidRDefault="007B00F3" w:rsidP="00F56AA1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7B00F3" w:rsidRPr="00473CEF" w14:paraId="68A0496E" w14:textId="77777777" w:rsidTr="001C604B">
        <w:trPr>
          <w:trHeight w:val="624"/>
        </w:trPr>
        <w:tc>
          <w:tcPr>
            <w:tcW w:w="1341" w:type="dxa"/>
            <w:vAlign w:val="bottom"/>
          </w:tcPr>
          <w:p w14:paraId="34ECDE9C" w14:textId="757AE963" w:rsidR="007B00F3" w:rsidRPr="00473CEF" w:rsidRDefault="00E33E0A" w:rsidP="007B00F3">
            <w:pPr>
              <w:jc w:val="center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</w:rPr>
              <w:t xml:space="preserve">Date </w:t>
            </w:r>
            <w:r w:rsidR="002B1E3E" w:rsidRPr="00473CEF">
              <w:rPr>
                <w:rFonts w:ascii="BIZ UDPゴシック" w:eastAsia="BIZ UDPゴシック" w:hAnsi="BIZ UDPゴシック"/>
              </w:rPr>
              <w:t xml:space="preserve">of birth </w:t>
            </w:r>
            <w:r w:rsidRPr="00473CEF">
              <w:rPr>
                <w:rFonts w:ascii="BIZ UDPゴシック" w:eastAsia="BIZ UDPゴシック" w:hAnsi="BIZ UDPゴシック"/>
              </w:rPr>
              <w:t>(YYMMDD)</w:t>
            </w:r>
          </w:p>
        </w:tc>
        <w:tc>
          <w:tcPr>
            <w:tcW w:w="66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24E634" w14:textId="31F598F6" w:rsidR="007B00F3" w:rsidRPr="00473CEF" w:rsidRDefault="007B00F3" w:rsidP="00F56AA1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7B00F3" w:rsidRPr="00473CEF" w14:paraId="60F11278" w14:textId="77777777" w:rsidTr="001C604B">
        <w:trPr>
          <w:trHeight w:val="624"/>
        </w:trPr>
        <w:tc>
          <w:tcPr>
            <w:tcW w:w="1341" w:type="dxa"/>
            <w:vAlign w:val="bottom"/>
          </w:tcPr>
          <w:p w14:paraId="682DFA91" w14:textId="66970818" w:rsidR="007B00F3" w:rsidRPr="00473CEF" w:rsidRDefault="00E33E0A" w:rsidP="007B00F3">
            <w:pPr>
              <w:jc w:val="center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 xml:space="preserve">Current </w:t>
            </w:r>
            <w:r w:rsidR="002B1E3E" w:rsidRPr="00473CEF">
              <w:rPr>
                <w:rFonts w:ascii="BIZ UDPゴシック" w:eastAsia="BIZ UDPゴシック" w:hAnsi="BIZ UDPゴシック"/>
                <w:kern w:val="0"/>
              </w:rPr>
              <w:t>a</w:t>
            </w:r>
            <w:r w:rsidRPr="00473CEF">
              <w:rPr>
                <w:rFonts w:ascii="BIZ UDPゴシック" w:eastAsia="BIZ UDPゴシック" w:hAnsi="BIZ UDPゴシック"/>
                <w:kern w:val="0"/>
              </w:rPr>
              <w:t>ddress</w:t>
            </w:r>
          </w:p>
        </w:tc>
        <w:tc>
          <w:tcPr>
            <w:tcW w:w="66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F2854F" w14:textId="77777777" w:rsidR="007B00F3" w:rsidRPr="00473CEF" w:rsidRDefault="007B00F3" w:rsidP="00F56AA1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7B00F3" w:rsidRPr="00473CEF" w14:paraId="2A32E11F" w14:textId="77777777" w:rsidTr="001C604B">
        <w:trPr>
          <w:trHeight w:val="624"/>
        </w:trPr>
        <w:tc>
          <w:tcPr>
            <w:tcW w:w="1341" w:type="dxa"/>
            <w:vAlign w:val="bottom"/>
          </w:tcPr>
          <w:p w14:paraId="1B5E7F94" w14:textId="67C40344" w:rsidR="007B00F3" w:rsidRPr="00473CEF" w:rsidRDefault="00E33E0A" w:rsidP="007B00F3">
            <w:pPr>
              <w:jc w:val="center"/>
              <w:rPr>
                <w:rFonts w:ascii="BIZ UDPゴシック" w:eastAsia="BIZ UDPゴシック" w:hAnsi="BIZ UDPゴシック"/>
              </w:rPr>
            </w:pPr>
            <w:r w:rsidRPr="00473CEF">
              <w:rPr>
                <w:rFonts w:ascii="BIZ UDPゴシック" w:eastAsia="BIZ UDPゴシック" w:hAnsi="BIZ UDPゴシック"/>
                <w:kern w:val="0"/>
              </w:rPr>
              <w:t xml:space="preserve">Work </w:t>
            </w:r>
            <w:r w:rsidR="002B1E3E" w:rsidRPr="00473CEF">
              <w:rPr>
                <w:rFonts w:ascii="BIZ UDPゴシック" w:eastAsia="BIZ UDPゴシック" w:hAnsi="BIZ UDPゴシック"/>
                <w:kern w:val="0"/>
              </w:rPr>
              <w:t>t</w:t>
            </w:r>
            <w:r w:rsidRPr="00473CEF">
              <w:rPr>
                <w:rFonts w:ascii="BIZ UDPゴシック" w:eastAsia="BIZ UDPゴシック" w:hAnsi="BIZ UDPゴシック"/>
                <w:kern w:val="0"/>
              </w:rPr>
              <w:t>itle</w:t>
            </w:r>
          </w:p>
        </w:tc>
        <w:tc>
          <w:tcPr>
            <w:tcW w:w="66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511F85" w14:textId="77777777" w:rsidR="007B00F3" w:rsidRPr="00473CEF" w:rsidRDefault="007B00F3" w:rsidP="00F56AA1">
            <w:pPr>
              <w:rPr>
                <w:rFonts w:ascii="BIZ UDPゴシック" w:eastAsia="BIZ UDPゴシック" w:hAnsi="BIZ UDPゴシック"/>
              </w:rPr>
            </w:pPr>
          </w:p>
        </w:tc>
      </w:tr>
    </w:tbl>
    <w:p w14:paraId="5617E806" w14:textId="77777777" w:rsidR="007B00F3" w:rsidRPr="00473CEF" w:rsidRDefault="007B00F3" w:rsidP="00B73203">
      <w:pPr>
        <w:rPr>
          <w:rFonts w:ascii="BIZ UDPゴシック" w:eastAsia="BIZ UDPゴシック" w:hAnsi="BIZ UDPゴシック"/>
        </w:rPr>
      </w:pPr>
    </w:p>
    <w:p w14:paraId="5BB907B7" w14:textId="77777777" w:rsidR="007B00F3" w:rsidRPr="00473CEF" w:rsidRDefault="007B00F3" w:rsidP="00B73203">
      <w:pPr>
        <w:rPr>
          <w:rFonts w:ascii="BIZ UDPゴシック" w:eastAsia="BIZ UDPゴシック" w:hAnsi="BIZ UDPゴシック"/>
        </w:rPr>
      </w:pPr>
    </w:p>
    <w:sectPr w:rsidR="007B00F3" w:rsidRPr="00473CEF" w:rsidSect="007B00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701" w:bottom="1701" w:left="170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30A53" w14:textId="77777777" w:rsidR="004F579D" w:rsidRDefault="004F579D" w:rsidP="00F91963">
      <w:r>
        <w:separator/>
      </w:r>
    </w:p>
  </w:endnote>
  <w:endnote w:type="continuationSeparator" w:id="0">
    <w:p w14:paraId="19972C16" w14:textId="77777777" w:rsidR="004F579D" w:rsidRDefault="004F579D" w:rsidP="00F91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696C3" w14:textId="77777777" w:rsidR="00C924A0" w:rsidRDefault="00C924A0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B2176" w14:textId="6A7F97DE" w:rsidR="007B00F3" w:rsidRPr="00473CEF" w:rsidRDefault="007B00F3" w:rsidP="007B00F3">
    <w:pPr>
      <w:spacing w:line="0" w:lineRule="atLeast"/>
      <w:ind w:right="120"/>
      <w:jc w:val="right"/>
      <w:rPr>
        <w:rFonts w:ascii="BIZ UDPゴシック" w:eastAsia="BIZ UDPゴシック" w:hAnsi="BIZ UDPゴシック"/>
        <w:szCs w:val="21"/>
      </w:rPr>
    </w:pPr>
    <w:r w:rsidRPr="00473CEF">
      <w:rPr>
        <w:rFonts w:ascii="BIZ UDPゴシック" w:eastAsia="BIZ UDPゴシック" w:hAnsi="BIZ UDPゴシック"/>
        <w:szCs w:val="21"/>
      </w:rPr>
      <w:t xml:space="preserve">　</w:t>
    </w:r>
    <w:r w:rsidR="00810DF9" w:rsidRPr="00473CEF">
      <w:rPr>
        <w:rFonts w:ascii="BIZ UDPゴシック" w:eastAsia="BIZ UDPゴシック" w:hAnsi="BIZ UDPゴシック" w:hint="eastAsia"/>
        <w:szCs w:val="21"/>
      </w:rPr>
      <w:t>*</w:t>
    </w:r>
    <w:r w:rsidR="00810DF9" w:rsidRPr="00473CEF">
      <w:rPr>
        <w:rFonts w:ascii="BIZ UDPゴシック" w:eastAsia="BIZ UDPゴシック" w:hAnsi="BIZ UDPゴシック"/>
        <w:szCs w:val="21"/>
      </w:rPr>
      <w:t>Do not write in spaces marked with an asterisk</w:t>
    </w:r>
    <w:r w:rsidR="00E33E0A" w:rsidRPr="00473CEF">
      <w:rPr>
        <w:rFonts w:ascii="BIZ UDPゴシック" w:eastAsia="BIZ UDPゴシック" w:hAnsi="BIZ UDPゴシック"/>
        <w:szCs w:val="21"/>
      </w:rPr>
      <w:t>.</w:t>
    </w:r>
  </w:p>
  <w:p w14:paraId="3399D85F" w14:textId="77777777" w:rsidR="007B00F3" w:rsidRPr="00473CEF" w:rsidRDefault="007B00F3">
    <w:pPr>
      <w:pStyle w:val="a9"/>
      <w:rPr>
        <w:rFonts w:ascii="BIZ UDPゴシック" w:eastAsia="BIZ UDPゴシック" w:hAnsi="BIZ UDPゴシック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1725" w14:textId="77777777" w:rsidR="00C924A0" w:rsidRDefault="00C924A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D07E4" w14:textId="77777777" w:rsidR="004F579D" w:rsidRDefault="004F579D" w:rsidP="00F91963">
      <w:r>
        <w:separator/>
      </w:r>
    </w:p>
  </w:footnote>
  <w:footnote w:type="continuationSeparator" w:id="0">
    <w:p w14:paraId="23C3E89B" w14:textId="77777777" w:rsidR="004F579D" w:rsidRDefault="004F579D" w:rsidP="00F91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9B6A6" w14:textId="77777777" w:rsidR="00C924A0" w:rsidRDefault="00C924A0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BEEB2" w14:textId="0C7BA901" w:rsidR="00B80EBD" w:rsidRPr="00473CEF" w:rsidRDefault="00E33E0A" w:rsidP="00B80EBD">
    <w:pPr>
      <w:pStyle w:val="a7"/>
      <w:rPr>
        <w:rFonts w:ascii="BIZ UDPゴシック" w:eastAsia="BIZ UDPゴシック" w:hAnsi="BIZ UDPゴシック"/>
        <w:sz w:val="22"/>
        <w:szCs w:val="24"/>
      </w:rPr>
    </w:pPr>
    <w:r w:rsidRPr="00473CEF">
      <w:rPr>
        <w:rFonts w:ascii="BIZ UDPゴシック" w:eastAsia="BIZ UDPゴシック" w:hAnsi="BIZ UDPゴシック"/>
        <w:sz w:val="22"/>
        <w:szCs w:val="24"/>
      </w:rPr>
      <w:t xml:space="preserve">Application Material [Format </w:t>
    </w:r>
    <w:r w:rsidR="00C924A0">
      <w:rPr>
        <w:rFonts w:ascii="BIZ UDPゴシック" w:eastAsia="BIZ UDPゴシック" w:hAnsi="BIZ UDPゴシック" w:hint="eastAsia"/>
        <w:sz w:val="22"/>
        <w:szCs w:val="24"/>
      </w:rPr>
      <w:t>3</w:t>
    </w:r>
    <w:r w:rsidRPr="00473CEF">
      <w:rPr>
        <w:rFonts w:ascii="BIZ UDPゴシック" w:eastAsia="BIZ UDPゴシック" w:hAnsi="BIZ UDPゴシック"/>
        <w:sz w:val="22"/>
        <w:szCs w:val="24"/>
      </w:rPr>
      <w:t>]</w:t>
    </w:r>
  </w:p>
  <w:tbl>
    <w:tblPr>
      <w:tblStyle w:val="ab"/>
      <w:tblW w:w="0" w:type="auto"/>
      <w:jc w:val="right"/>
      <w:tblLook w:val="04A0" w:firstRow="1" w:lastRow="0" w:firstColumn="1" w:lastColumn="0" w:noHBand="0" w:noVBand="1"/>
    </w:tblPr>
    <w:tblGrid>
      <w:gridCol w:w="2438"/>
    </w:tblGrid>
    <w:tr w:rsidR="00B80EBD" w:rsidRPr="00473CEF" w14:paraId="0474CC67" w14:textId="77777777" w:rsidTr="00E83F91">
      <w:trPr>
        <w:trHeight w:val="624"/>
        <w:jc w:val="right"/>
      </w:trPr>
      <w:tc>
        <w:tcPr>
          <w:tcW w:w="2438" w:type="dxa"/>
        </w:tcPr>
        <w:p w14:paraId="6010ED84" w14:textId="56D893D7" w:rsidR="00B80EBD" w:rsidRPr="00473CEF" w:rsidRDefault="00E67CFA" w:rsidP="00B80EBD">
          <w:pPr>
            <w:pStyle w:val="a7"/>
            <w:rPr>
              <w:rFonts w:ascii="BIZ UDPゴシック" w:eastAsia="BIZ UDPゴシック" w:hAnsi="BIZ UDPゴシック"/>
            </w:rPr>
          </w:pPr>
          <w:r w:rsidRPr="00473CEF">
            <w:rPr>
              <w:rFonts w:ascii="BIZ UDPゴシック" w:eastAsia="BIZ UDPゴシック" w:hAnsi="BIZ UDPゴシック"/>
            </w:rPr>
            <w:t>*</w:t>
          </w:r>
        </w:p>
      </w:tc>
    </w:tr>
  </w:tbl>
  <w:p w14:paraId="0FD25108" w14:textId="77777777" w:rsidR="00B80EBD" w:rsidRPr="00473CEF" w:rsidRDefault="00B80EBD" w:rsidP="00B80EBD">
    <w:pPr>
      <w:pStyle w:val="a7"/>
      <w:rPr>
        <w:rFonts w:ascii="BIZ UDPゴシック" w:eastAsia="BIZ UDPゴシック" w:hAnsi="BIZ UDPゴシック"/>
      </w:rPr>
    </w:pPr>
  </w:p>
  <w:p w14:paraId="21E9B971" w14:textId="7783F8E7" w:rsidR="00B80EBD" w:rsidRPr="00473CEF" w:rsidRDefault="00E33E0A" w:rsidP="00E33E0A">
    <w:pPr>
      <w:pStyle w:val="a7"/>
      <w:jc w:val="center"/>
      <w:rPr>
        <w:rFonts w:ascii="BIZ UDPゴシック" w:eastAsia="BIZ UDPゴシック" w:hAnsi="BIZ UDPゴシック"/>
      </w:rPr>
    </w:pPr>
    <w:r w:rsidRPr="00473CEF">
      <w:rPr>
        <w:rFonts w:ascii="BIZ UDPゴシック" w:eastAsia="BIZ UDPゴシック" w:hAnsi="BIZ UDPゴシック"/>
        <w:b/>
        <w:bCs/>
        <w:sz w:val="40"/>
        <w:szCs w:val="40"/>
      </w:rPr>
      <w:t xml:space="preserve">Letter of </w:t>
    </w:r>
    <w:r w:rsidR="00E67CFA" w:rsidRPr="00473CEF">
      <w:rPr>
        <w:rFonts w:ascii="BIZ UDPゴシック" w:eastAsia="BIZ UDPゴシック" w:hAnsi="BIZ UDPゴシック"/>
        <w:b/>
        <w:bCs/>
        <w:sz w:val="40"/>
        <w:szCs w:val="40"/>
      </w:rPr>
      <w:t>Cons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F4B89" w14:textId="77777777" w:rsidR="00C924A0" w:rsidRDefault="00C924A0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NbawtLQwMzIxMTZS0lEKTi0uzszPAykwrAUA2hrO7CwAAAA="/>
  </w:docVars>
  <w:rsids>
    <w:rsidRoot w:val="009724A3"/>
    <w:rsid w:val="00024690"/>
    <w:rsid w:val="00091161"/>
    <w:rsid w:val="000A51C3"/>
    <w:rsid w:val="001C604B"/>
    <w:rsid w:val="002712F5"/>
    <w:rsid w:val="002B1E3E"/>
    <w:rsid w:val="002E1FE6"/>
    <w:rsid w:val="00397560"/>
    <w:rsid w:val="003A3B9E"/>
    <w:rsid w:val="003B68C5"/>
    <w:rsid w:val="003F6315"/>
    <w:rsid w:val="00473CEF"/>
    <w:rsid w:val="004D5B54"/>
    <w:rsid w:val="004F579D"/>
    <w:rsid w:val="00554308"/>
    <w:rsid w:val="005850CD"/>
    <w:rsid w:val="007767EF"/>
    <w:rsid w:val="007B00F3"/>
    <w:rsid w:val="00810DF9"/>
    <w:rsid w:val="00862F1E"/>
    <w:rsid w:val="008A2041"/>
    <w:rsid w:val="008F30EB"/>
    <w:rsid w:val="009724A3"/>
    <w:rsid w:val="00B60CB4"/>
    <w:rsid w:val="00B73203"/>
    <w:rsid w:val="00B80EBD"/>
    <w:rsid w:val="00B852E9"/>
    <w:rsid w:val="00BD54B5"/>
    <w:rsid w:val="00C30E65"/>
    <w:rsid w:val="00C924A0"/>
    <w:rsid w:val="00CB67C5"/>
    <w:rsid w:val="00CF681C"/>
    <w:rsid w:val="00D45997"/>
    <w:rsid w:val="00E0144E"/>
    <w:rsid w:val="00E33E0A"/>
    <w:rsid w:val="00E36301"/>
    <w:rsid w:val="00E67CFA"/>
    <w:rsid w:val="00F56AA1"/>
    <w:rsid w:val="00F91963"/>
    <w:rsid w:val="00FC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59D3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B73203"/>
    <w:pPr>
      <w:jc w:val="center"/>
    </w:pPr>
  </w:style>
  <w:style w:type="character" w:customStyle="1" w:styleId="a4">
    <w:name w:val="記 (文字)"/>
    <w:basedOn w:val="a0"/>
    <w:link w:val="a3"/>
    <w:uiPriority w:val="99"/>
    <w:rsid w:val="00B73203"/>
  </w:style>
  <w:style w:type="paragraph" w:styleId="a5">
    <w:name w:val="Closing"/>
    <w:basedOn w:val="a"/>
    <w:link w:val="a6"/>
    <w:uiPriority w:val="99"/>
    <w:unhideWhenUsed/>
    <w:rsid w:val="00B73203"/>
    <w:pPr>
      <w:jc w:val="right"/>
    </w:pPr>
  </w:style>
  <w:style w:type="character" w:customStyle="1" w:styleId="a6">
    <w:name w:val="結語 (文字)"/>
    <w:basedOn w:val="a0"/>
    <w:link w:val="a5"/>
    <w:uiPriority w:val="99"/>
    <w:rsid w:val="00B73203"/>
  </w:style>
  <w:style w:type="paragraph" w:styleId="a7">
    <w:name w:val="header"/>
    <w:basedOn w:val="a"/>
    <w:link w:val="a8"/>
    <w:uiPriority w:val="99"/>
    <w:unhideWhenUsed/>
    <w:rsid w:val="00F9196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F91963"/>
  </w:style>
  <w:style w:type="paragraph" w:styleId="a9">
    <w:name w:val="footer"/>
    <w:basedOn w:val="a"/>
    <w:link w:val="aa"/>
    <w:uiPriority w:val="99"/>
    <w:unhideWhenUsed/>
    <w:rsid w:val="00F9196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F91963"/>
  </w:style>
  <w:style w:type="table" w:styleId="ab">
    <w:name w:val="Table Grid"/>
    <w:basedOn w:val="a1"/>
    <w:uiPriority w:val="59"/>
    <w:rsid w:val="00B80E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E67CF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67CFA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E67CFA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FA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E67C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3T07:33:00Z</dcterms:created>
  <dcterms:modified xsi:type="dcterms:W3CDTF">2023-06-27T08:43:00Z</dcterms:modified>
</cp:coreProperties>
</file>